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ustralia received a score of 88.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ustral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
        </w:rPr>
        <w:t xml:space="preserve">92.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ustralia received a score of 74.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ustralia received a score of 74.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ustral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ustral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ustral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ustrali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ustral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ustral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ustrali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ustralia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ustral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ustral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ustral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ustral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ustral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Austral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201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3, 1998, 2003, 2005, 2007, 2009, 2011, 2013, 2015,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5, 2001, 2004, 2007, 2011, 2014,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 Country Report</dc:title>
  <dc:creator>SPI Team</dc:creator>
  <cp:keywords/>
  <dcterms:created xsi:type="dcterms:W3CDTF">2021-05-25T15:19:59Z</dcterms:created>
  <dcterms:modified xsi:type="dcterms:W3CDTF">2021-05-25T15: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